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Demo</w:t>
      </w:r>
      <w:r>
        <w:t xml:space="preserve"> </w:t>
      </w:r>
      <w:r>
        <w:t xml:space="preserve">งาน</w:t>
      </w:r>
      <w:r>
        <w:t xml:space="preserve"> </w:t>
      </w:r>
      <w:r>
        <w:t xml:space="preserve">i-CREATe</w:t>
      </w:r>
      <w:r>
        <w:t xml:space="preserve"> </w:t>
      </w:r>
      <w:r>
        <w:t xml:space="preserve">2023</w:t>
      </w:r>
      <w:r>
        <w:t xml:space="preserve"> </w:t>
      </w:r>
      <w:r>
        <w:t xml:space="preserve">ห้องเรียนสกลฯ</w:t>
      </w:r>
      <w:r>
        <w:t xml:space="preserve"> </w:t>
      </w:r>
      <w:r>
        <w:t xml:space="preserve">วิชาพาณิชย์อิเล็กทรอนิกส์</w:t>
      </w:r>
      <w:r>
        <w:t xml:space="preserve"> </w:t>
      </w:r>
      <w:r>
        <w:t xml:space="preserve">(บ่าย)</w:t>
      </w:r>
      <w:r>
        <w:t xml:space="preserve"> </w:t>
      </w:r>
      <w:r>
        <w:t xml:space="preserve">040766</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ซื้อสินค้าเข้ามาขาย การให้บริการเฉพาะบุคคล อย่างเช่น การดูแลสมาชิกนะคะ การดูแลสินค้าที่อยู่ในคลังสินค้าของเรา หรือว่าสต็อกของเราด้วย ไอ้พวกเหล่านี้ จะเป็นระบบย่อย ๆ ที่อยู่ในงานธุรกิจบนโลกออนไลน์ของเรานะคะ โดยองค์ประกอบหลักแล้วก็ความสามารถของพาพาณิชย์อิเล็กทรอนิกส์นี่ อย่างแรกที่สำคัญ คือ การมีหน้าร้านนะคะ โดยที่หน้าร้านนี่ จะถูกสร้างโดยผู้ขาย ซึ่งมักเป็นแบบธุรกิจกับลูกค้าโดยตรงนะคะ โดยที่หน้าร้านนี่จะมีการนำเสนอสินค้าให้กับลูกค้า มีความสามารถในการบริการในด้านต่าง ๆ ทั้งลูกค้าสามารถเอาสินค้าหย่อนลงไปในตะกร้าได้ มีการสามารถเอาสินค้าในหน้าร้านของเราได้ สามารถเลือกหรือสามารถ Chat ต่อรองราคาสินค้าได้นะคะ รวมถึง พอเราหย่อนสินค้าลงในตะกร้าแล้ว เปลี่ยนแปลงหรือยืนยันการสั่งซื้อสินค้าได้ ช่องทางการรับชำระเงิน เมื่อก่อนนะคะ เมื่อก่อน ก่อนที่เราจะมีบริการพร้อมเพย์เยอะขึ้นนี่ ส่วนมากการซื้อสินค้าออนไลน์จะใช้บัตรเครดิตนะคะ แล้วก็กระบวนการสั่งสินค้า การตอบรับสินค้าจะเกิดขึ้น ตอนนี้คนจะคุ้นชินกับการใช้งาน การซื้อขายออนไลน์มากขึ้น มากกว่าเมื่อก่อนนะคะ เพราะฉะนั้น ไอ้องค์ประกอบเหล่านี้นี่ เมื่อก่อนเราอาจจะทำความเข้าใจได้ลำบาก แต่ตอนนี้นักศึกษานี่ก็ถือว่าเป็นลูกค้า เคยเป็นลูกค้ามาแล้วจากการที่ส่งการบ้านมา เคยซื้อมาแล้ว น่าจะเข้าใจกระบวนการเหล่านี้พอสมควรนะคะ องค์ประกอบหลักข้อต่อมา มันจะสามารถติดตามการซื้อสินค้าของเราได้ สามารถตรวจสอบสถานะ มีการตอบคำถามให้บริการก่อนและหลังการขาย เช่น ก่อนที่เราจะซื้อเราสามารถแช็ตไปถามได้ก่อนว่าสินค้านี้นอกจากสีนี้แล้วมีสีอื่นหรือเปล่า มีขนาดอื่นไหม หรือถ้าเราสั่งจำนวนมาก ได้ส่วนลดเพิ่มมากหรือเปล่านะคะ หรือถ้าสินค้าพวกนี้เราซื้อมาแล้วเขารับประกันเราอย่างไรบ้างนะคะ เช่น ส่งมารับประกันภายใน 1 เดือน ถ้าไม่พอใจ เปลี่ยนชิ้นใหม่ หรือคืนเงิน แล้วแต่จะว่าไป หรือว่าของบางอย่างรับประกันการขาย 3 เดือน ของมีปัญหาก็ส่งมาเขาจะซ่อมให้หรือเปลี่ยนให้นะคะ มี Comment นะคะ หรือมีข้อเสนอแนะ ข้อแนะนำด้านล่าง เวลาเราซื้อ สังเกตง่าย ๆ ใน Shopee นะ มันก็จะมีถ้าเลื่อนลงมาเรื่อย ๆ มันก็จะมีการแสดงความคิดเห็น เช่นลูกค้าที่เคยซื้อไปก่อนหน้านี้เขามาให้ความคิดเห็นว่าสินค้นได้รับรวดเร็วดี ถูกต้อง สีสวย อะไรก็ว่าไปนะคะ เพราะการที่มีลูกค้ามาให้ Comment แบบนี้นี่ มันเหมือนเป็นการสร้างความน่าเชื่อถือ ความเชื่อมั่น ในการให้บริการของร้านเราด้วยนะคะ ว่าเราซื่อสัตย์ต่อลูกค้า สินค้าตรงปก ไม่มีการหลอกลวงนะคะ รวมถึงการจัดการระบบขนส่ง ถ้าเราใช้ Platform ซื้อขายปัจจุบันนี่ เวลาสั่งซื้อของ เขาก็จะมีเลข Tracking สำหรับดูว่าสินค้าที่เราซื้อนี่ ตอนนี้มันอยู่ที่สถานะอะไร กำลังบรรจุ ตอนนี้มีบริษัทพัสดุ เข้ามารับสินค้าไปแล้ว สินค้าเราอยู่ที่จังหวัดไหน วันไหนจะมาส่งให้เราที่บ้าน เราสามารถตรวจสอบได้นะคะ โดยการพัฒนาหน้าร้านนี่ก็จะมีอยู่ 3 ระบบย่อยนะคะ ตั้งแต่ระบบของผู้ค้า หรือระบบของผู้ขายนี่แหละ เกี่ยวกับการจัดการ Catalog ระบบของการดำเนินการก็จะมีตั้งแต่การสั่งซื้อ การจ่ายเงิน การได้รับเงิน รวมถึงระบบอื่น ๆ ที่จำเป็นจะต้องมีนะคะ แล้วข้อที่ 3 สำคัญที่สุด ก็คือช่องทาชำระเงิน ก็จะเกี่ยวข้องกับระบบการเงิน เกี่ยวข้องกับธนาคารนะคะ อย่างเช่น หน้าร้านที่เราคุ้นเคยกันดี ตอนนี้ก็เป็น Platform สำหรับการซื้อขายออนไลน์อันดับ 1 ของประเทศไทย เขาเคลมว่าอย่างนั้น เขาบอกตัวเอง ว่าเขาเป็นเว็บไซต์ขายของที่คนไทยนิยมใช้ที่สุด ก็คือ Shopee บางคนบอกชอบใช้ Lazada นะคะ ก็แล้วแต่ความถนัด แต่บางคนก็เข้าไปดูทั้ง 2 Platform นี้เลย ว่าร้านค้าใกล้เคียงกัน สินค้าใกล้เคียงกัน อันไหนมีโพรโมชันที่ดีทีสุดได้นะคะ โดยฟังก์ชันที่จำเป็นสำหรับการที่เราจะเป็นเจ้าของธุรกิจออนไลน์แล้วกันนะคะ ก็จะมีบริการที่เราสามมารถจัดการแค็ตตาล็อกสินค้าได้ จัดการตะกร้าสินค้าได้นะคะ อาจจะมีการตรวจสอบเครดิตของลูกค้า เช่น เราสั่งซื้อเข้าไปนี่ มันก็จะมีการเชื่อมต่อไปดูกับผู้ให้บริการของเราอีกระดับหนึ่งนะคะ ว่าลูกค้าเราจะโดนหลอกหรือเปล่า มีความน่าเชื่อถือไหม จะโดนหลอกหรือเปล่า ปัจจุบันคนซื้อกับคนขายต่างกลัวกันและกันว่าจะโดนหลอกหรือเปล่า ขั้นตอนการสั่งซื้อ เขาเรียกว่า</w:t>
      </w:r>
      <w:r>
        <w:t xml:space="preserve"> </w:t>
      </w:r>
      <w:r>
        <w:t xml:space="preserve">“</w:t>
      </w:r>
      <w:r>
        <w:t xml:space="preserve">ระบบหลังบ้าน</w:t>
      </w:r>
      <w:r>
        <w:t xml:space="preserve">”</w:t>
      </w:r>
      <w:r>
        <w:t xml:space="preserve"> </w:t>
      </w:r>
      <w:r>
        <w:t xml:space="preserve">นะคะ ว่าถ้าเราใช้ Platform ที่อาจจะเสียสตางค์เช่า Platform นี่ เราอาจจะไม่ต้องพัฒนาเอง มันมีความสามารถอะไรได้บ้างนะคะ การจัดส่งสินค้า เราจะจัดส่งอย่างไร บางร้านค้าจะขึ้นเลยว่าถ้าสั่งวันนี้ก่อนเที่ยงก็จะส่งภายในบ่ายวันนี้เลยอะไรก็ว่าไปนะคะ การตรวจสอบการขนส่งสินค้า จะต้องมั่นใจว่าจัดส่งเรียบร้อยแล้ว อันนี้ก็คือติดตามสถานะของพัสดุเรานั่นล่ะ มีการให้บริการสำหรับผู้ซื้อ หรือคนที่แค่กดเข้ามาดูร้านค้าเราก็ได้นะคะ อาจจะมีการลงทะเบียนเพื่อรับโพรโมชันพิเศษใด ๆ ก็ตาม มีการแสดงความคิดเห็น อาจจะแสดงในสิ่งที่ลูกค้าต้องการเพิ่มเติม เช่น ลูกค้าขอรูปเพิ่ม อยากได้รูปมุมซ้าย-มุมขวา หรืออยากได้รูปใด ๆ ก็ตาม เราสามารถสื่อสารกับลูกค้าได้นะคะ อาจจะผ่านตัว Comment หรือผ่าน chat ส่วนตัวก็ได้ โดยก่อนที่เราจะเริ่มพัฒนาหน้าร้านของเรานะคะ รายละเอียดที่ต้องพิจารณาก็จะมีว่าเราจะขายอะไรนะคะ ก็คือแล้วเราจะขายให้ใคร เราจะจักทำโพรโมชันไหม โพรโมชันเปิดร้านใหม่ก็จะมีนะคะ แล้วก็วิเคราะห์ข้อมูลการตลาด ง่าย ๆ เลย ช่วงนี้ฤดูฝน อยากขายของเริ่มขายง่าย ๆ บางคนอยากขายเสื้อกันหนาว ซึ่งมันก็ไม่ใช่ฤดูถ้าบอกขายร่ม ขายเสื้อกันฝน อย่างนี้ หรือมีการทำโพรโมชันใด ๆ ก็ตามนะคะ ขายเสื้อผ้า แถมชุดกันฝนก็ได้นะคะ เพราะว่าช่วงนี้ก็ดูตามฤดูกาลของประเทศไทย ยี่ห้อ หรือแบรนด์ที่เราจะมาใช้ มาขายนี่ เราพิจารณาอย่างไร ใช้แบรนด์แบบที่เป็นทางการ หรือสินค้าที่มีคุณภาพใกล้เคียงกัน แล้วเราก็มาขายก็ได้นะคะ ความสามารถของหน้าร้าน หลังร้าน สามารถรองรับข้อมูลปริมาณมากน้อยเพียงใด หน้าตาเว็บไซต์ สามารถเรียกดูเว็บไซต์ได้ภายในเวลากี่วินาทีนะคะ รวมถึงกระบวนการจัดการโครงสร้างของเว็บไซต์ ความยากง่ายในการพัฒนา อันนี้คือสิ่งที่เราพิจารณาตั้งแต่เริ่มต้น ก่อนจะพัฒ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Demo งาน i-CREATe 2023 ห้องเรียนสกลฯ วิชาพาณิชย์อิเล็กทรอนิกส์ (บ่าย) 040766</dc:title>
  <dc:creator/>
  <cp:keywords/>
  <dcterms:created xsi:type="dcterms:W3CDTF">2024-01-04T02:58:02Z</dcterms:created>
  <dcterms:modified xsi:type="dcterms:W3CDTF">2024-01-04T02: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08.40 น.</vt:lpwstr>
  </property>
  <property fmtid="{D5CDD505-2E9C-101B-9397-08002B2CF9AE}" pid="3" name="subtitle">
    <vt:lpwstr/>
  </property>
</Properties>
</file>